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A1084" w14:paraId="2F635026" w14:textId="77777777" w:rsidTr="00043E9D">
        <w:tc>
          <w:tcPr>
            <w:tcW w:w="10790" w:type="dxa"/>
            <w:gridSpan w:val="5"/>
            <w:shd w:val="clear" w:color="auto" w:fill="92D050"/>
          </w:tcPr>
          <w:p w14:paraId="1153A4A3" w14:textId="77777777" w:rsidR="00AA1084" w:rsidRPr="004B546B" w:rsidRDefault="00AA1084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50DFA900" w14:textId="77777777" w:rsidR="00AA1084" w:rsidRDefault="00AA1084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A1084" w:rsidRPr="00507077" w14:paraId="3FCB6570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100691E8" w14:textId="77777777" w:rsidR="00AA1084" w:rsidRPr="007D365C" w:rsidRDefault="00AA1084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67182B6C" w14:textId="77777777" w:rsidR="00AA1084" w:rsidRPr="00507077" w:rsidRDefault="00AA1084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2546CCA4" w14:textId="77777777" w:rsidR="00AA1084" w:rsidRPr="007D365C" w:rsidRDefault="00AA1084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626DE195AC104676A60AD4ABC8757CEB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28257377" w14:textId="77777777" w:rsidR="00AA1084" w:rsidRPr="00507077" w:rsidRDefault="00AA1084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A1084" w:rsidRPr="00507077" w14:paraId="4F44C033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78FF3EEB" w14:textId="77777777" w:rsidR="00AA1084" w:rsidRPr="007D365C" w:rsidRDefault="00AA1084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EFB8BD41C2C54A99ADC27D2BD7E5303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31DB747" w14:textId="77777777" w:rsidR="00AA1084" w:rsidRPr="00507077" w:rsidRDefault="00AA1084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60D0D03" w14:textId="77777777" w:rsidR="00AA1084" w:rsidRPr="007D365C" w:rsidRDefault="00AA1084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4DB90D6C" w14:textId="77777777" w:rsidR="00AA1084" w:rsidRPr="00507077" w:rsidRDefault="00AA1084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A1084" w:rsidRPr="00507077" w14:paraId="68770BEE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1B8E47CF" w14:textId="77777777" w:rsidR="00AA1084" w:rsidRPr="007D365C" w:rsidRDefault="00AA1084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E46754AD6DD547E2824EDEF3C942EE05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3C659D87" w14:textId="77777777" w:rsidR="00AA1084" w:rsidRPr="00507077" w:rsidRDefault="00AA1084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215908E7" w14:textId="77777777" w:rsidR="00AA1084" w:rsidRPr="007D365C" w:rsidRDefault="00AA1084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6FB75CFB" w14:textId="77777777" w:rsidR="00AA1084" w:rsidRPr="00507077" w:rsidRDefault="00AA1084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A1084" w:rsidRPr="00507077" w14:paraId="1ED7D352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A11A851" w14:textId="77777777" w:rsidR="00AA1084" w:rsidRPr="007D365C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EC2EAFA72331494CB691AC6280B07CA9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Trigonometri" w:value="Trigonometri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5272F2C2" w14:textId="42C01CA1" w:rsidR="00AA1084" w:rsidRPr="00507077" w:rsidRDefault="00E63B31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AA1084" w:rsidRPr="00507077" w14:paraId="7CAA2B11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8D2B845" w14:textId="77777777" w:rsidR="00AA1084" w:rsidRPr="007D365C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6F413D9" w14:textId="05F637CA" w:rsidR="00AA1084" w:rsidRPr="00507077" w:rsidRDefault="00AA1084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nyelesaian Segi Tiga</w:t>
            </w:r>
          </w:p>
        </w:tc>
      </w:tr>
      <w:tr w:rsidR="00AA1084" w:rsidRPr="00507077" w14:paraId="768E4DA7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7433712" w14:textId="77777777" w:rsidR="00AA1084" w:rsidRPr="007D365C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58A465CF" w14:textId="07C0C02C" w:rsidR="00AA1084" w:rsidRPr="00507077" w:rsidRDefault="00AA1084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1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Petua Sinus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35E29FD9" w14:textId="77777777" w:rsidR="00AA1084" w:rsidRPr="00507077" w:rsidRDefault="00AA1084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521B2604" w14:textId="5457B32C" w:rsidR="00AA1084" w:rsidRPr="00507077" w:rsidRDefault="00AA1084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1.1, 9.1.2, 9.1.3, 9.1.4, 9.1.5</w:t>
            </w:r>
          </w:p>
        </w:tc>
      </w:tr>
      <w:tr w:rsidR="00AA1084" w:rsidRPr="00302BB4" w14:paraId="4BC264C7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C45F694" w14:textId="77777777" w:rsidR="00AA1084" w:rsidRPr="007D365C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3116FCC" w14:textId="77777777" w:rsidR="00AA1084" w:rsidRPr="00507077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7CEAB925" w14:textId="50F0BE37" w:rsidR="00AA1084" w:rsidRPr="00AA1084" w:rsidRDefault="00AA1084" w:rsidP="00AA108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at dan mengesahkan konjektur tentang hubungan antara nisbah panjang sisi-sisi suatu segi tiga dengan sinus sudut</w:t>
            </w:r>
            <w:r w:rsidR="005D7A02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-</w:t>
            </w:r>
            <w:r w:rsidRPr="00AA108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dut yang bertentangan, dan seterusnya mentakrifkan petua sinus.</w:t>
            </w:r>
          </w:p>
          <w:p w14:paraId="53CDAD03" w14:textId="4F6ED7A4" w:rsidR="00AA1084" w:rsidRPr="00AA1084" w:rsidRDefault="00AA1084" w:rsidP="00AA108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segi tiga yang melibatkan petua sinus.</w:t>
            </w:r>
          </w:p>
          <w:p w14:paraId="14732D93" w14:textId="20D08C1E" w:rsidR="00AA1084" w:rsidRPr="00AA1084" w:rsidRDefault="00AA1084" w:rsidP="00AA108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 kewujudan kes berambiguiti suatu segi tiga dan seterusnya mengenal pasti syarat-syarat kewujudan kes tersebut.</w:t>
            </w:r>
          </w:p>
          <w:p w14:paraId="21A81FF2" w14:textId="2C844EB0" w:rsidR="00AA1084" w:rsidRPr="00AA1084" w:rsidRDefault="00AA1084" w:rsidP="00AA108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segi tiga yang melibatkan kes berambiguiti.</w:t>
            </w:r>
          </w:p>
          <w:p w14:paraId="5FBC096C" w14:textId="08D4ED33" w:rsidR="00AA1084" w:rsidRPr="00E216C9" w:rsidRDefault="00AA1084" w:rsidP="00AA108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masalah berkaitan segi tiga menggunakan petua sinus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AA1084" w:rsidRPr="00507077" w14:paraId="422EC193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7BA0F963" w14:textId="5C70C6D3" w:rsidR="00AA1084" w:rsidRPr="007D365C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698C35A9" w14:textId="77777777" w:rsidR="00AA1084" w:rsidRPr="00946888" w:rsidRDefault="00AA1084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42F38769" w14:textId="3D730587" w:rsidR="00AA1084" w:rsidRDefault="00AA1084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</w:t>
            </w:r>
            <w:r w:rsidR="00385CA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="00385CA7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 PPT Interaktif Bab 9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4687613F" w14:textId="77777777" w:rsidR="00AA1084" w:rsidRDefault="00AA1084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2AA86E7" w14:textId="77777777" w:rsidR="00AA1084" w:rsidRDefault="00AA1084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3D69DB13" w14:textId="77777777" w:rsidR="00AA1084" w:rsidRPr="00AA1084" w:rsidRDefault="00AA1084" w:rsidP="00AA1084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sz w:val="20"/>
                <w:szCs w:val="20"/>
                <w:lang w:val="en-US"/>
              </w:rPr>
              <w:t>Berikan setiap murid sehelai lembaran kerja.</w:t>
            </w:r>
          </w:p>
          <w:p w14:paraId="057725D5" w14:textId="584F34AC" w:rsidR="00AA1084" w:rsidRPr="00AA1084" w:rsidRDefault="00AA1084" w:rsidP="00AA1084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sz w:val="20"/>
                <w:szCs w:val="20"/>
                <w:lang w:val="en-US"/>
              </w:rPr>
              <w:t>Kenal pasti sudut bukan kandung dan hubungan antara sudut dengan sisi menggunakan hukum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AA1084">
              <w:rPr>
                <w:rFonts w:ascii="Arial" w:hAnsi="Arial" w:cs="Arial"/>
                <w:sz w:val="20"/>
                <w:szCs w:val="20"/>
                <w:lang w:val="en-US"/>
              </w:rPr>
              <w:t>sinus.</w:t>
            </w:r>
          </w:p>
          <w:p w14:paraId="46F31087" w14:textId="4656AB24" w:rsidR="00AA1084" w:rsidRPr="00AA1084" w:rsidRDefault="00AA1084" w:rsidP="00AA1084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sz w:val="20"/>
                <w:szCs w:val="20"/>
                <w:lang w:val="en-US"/>
              </w:rPr>
              <w:t>Murid mencari pasangan dan kemudian bincang bersama pasangan masing-masing.</w:t>
            </w:r>
          </w:p>
          <w:p w14:paraId="5B7C2802" w14:textId="58DCFDB1" w:rsidR="00AA1084" w:rsidRPr="00AA1084" w:rsidRDefault="00AA1084" w:rsidP="00AA1084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A1084">
              <w:rPr>
                <w:rFonts w:ascii="Arial" w:hAnsi="Arial" w:cs="Arial"/>
                <w:sz w:val="20"/>
                <w:szCs w:val="20"/>
                <w:lang w:val="en-US"/>
              </w:rPr>
              <w:t>Guru menunjukkan dan menerangkan jawapan yang betul.</w:t>
            </w:r>
          </w:p>
          <w:p w14:paraId="7FE03C44" w14:textId="77777777" w:rsidR="00AA1084" w:rsidRPr="00F953B2" w:rsidRDefault="00AA1084" w:rsidP="00AA1084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517C81E" w14:textId="77777777" w:rsidR="00AA1084" w:rsidRPr="00946888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3C64F63F" w14:textId="77777777" w:rsidR="00AA1084" w:rsidRPr="00385CA7" w:rsidRDefault="00AA1084" w:rsidP="00385CA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85CA7">
              <w:rPr>
                <w:rFonts w:ascii="Arial" w:hAnsi="Arial" w:cs="Arial"/>
                <w:sz w:val="20"/>
                <w:szCs w:val="20"/>
                <w:lang w:val="en-US"/>
              </w:rPr>
              <w:t>Guru memberikan latihan berserta jawapan akhir kepada murid untuk dibuat di rumah</w:t>
            </w:r>
            <w:r w:rsidRPr="00C670E1">
              <w:t>.</w:t>
            </w:r>
          </w:p>
          <w:p w14:paraId="0847B671" w14:textId="3E805AEB" w:rsidR="00AA1084" w:rsidRPr="00385CA7" w:rsidRDefault="00AA1084" w:rsidP="00385CA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A1084" w:rsidRPr="00507077" w14:paraId="51219514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16C50AE8" w14:textId="77777777" w:rsidR="00AA1084" w:rsidRPr="007D365C" w:rsidRDefault="00AA1084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0402C57" w14:textId="77777777" w:rsidR="00AA1084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10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A1084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AA1084" w:rsidRPr="00FE7F4C">
              <w:rPr>
                <w:rFonts w:ascii="Arial" w:hAnsi="Arial" w:cs="Arial"/>
                <w:sz w:val="20"/>
                <w:szCs w:val="20"/>
              </w:rPr>
              <w:t>urid dapat mencapai objektif pembelajaran dengan baik</w:t>
            </w:r>
            <w:r w:rsidR="00AA1084">
              <w:rPr>
                <w:rFonts w:ascii="Arial" w:hAnsi="Arial" w:cs="Arial"/>
                <w:sz w:val="20"/>
                <w:szCs w:val="20"/>
              </w:rPr>
              <w:t xml:space="preserve"> dan diberi latihan pengukuhan</w:t>
            </w:r>
            <w:r w:rsidR="00AA1084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8F1D913" w14:textId="77777777" w:rsidR="00AA1084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1084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A108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A1084">
              <w:rPr>
                <w:rFonts w:ascii="Arial" w:hAnsi="Arial" w:cs="Arial"/>
                <w:sz w:val="20"/>
                <w:szCs w:val="20"/>
              </w:rPr>
              <w:t>M</w:t>
            </w:r>
            <w:r w:rsidR="00AA1084" w:rsidRPr="00FE7F4C">
              <w:rPr>
                <w:rFonts w:ascii="Arial" w:hAnsi="Arial" w:cs="Arial"/>
                <w:sz w:val="20"/>
                <w:szCs w:val="20"/>
              </w:rPr>
              <w:t>urid tidak dapat mencapai objektif pembelajaran</w:t>
            </w:r>
            <w:r w:rsidR="00AA1084">
              <w:rPr>
                <w:rFonts w:ascii="Arial" w:hAnsi="Arial" w:cs="Arial"/>
                <w:sz w:val="20"/>
                <w:szCs w:val="20"/>
              </w:rPr>
              <w:t xml:space="preserve"> akan diberi bimbingan khas dan latihan pemulihan</w:t>
            </w:r>
            <w:r w:rsidR="00AA1084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22931F24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E3C4A" w14:paraId="7C0A7A92" w14:textId="77777777" w:rsidTr="00043E9D">
        <w:tc>
          <w:tcPr>
            <w:tcW w:w="10790" w:type="dxa"/>
            <w:gridSpan w:val="5"/>
            <w:shd w:val="clear" w:color="auto" w:fill="92D050"/>
          </w:tcPr>
          <w:p w14:paraId="48A0F59C" w14:textId="77777777" w:rsidR="00AE3C4A" w:rsidRPr="004B546B" w:rsidRDefault="00AE3C4A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1FB2D6C" w14:textId="77777777" w:rsidR="00AE3C4A" w:rsidRDefault="00AE3C4A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E3C4A" w:rsidRPr="00507077" w14:paraId="4CD47B34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390D3A49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4B81D71D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4F265025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499541599"/>
            <w:placeholder>
              <w:docPart w:val="4284B4B6B428419EBBCA2CCCECE05AE0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BDD88C4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E3C4A" w:rsidRPr="00507077" w14:paraId="133C044F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E8755FB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6636568"/>
            <w:placeholder>
              <w:docPart w:val="A84894BBE68D4AE4A34BDFE6749863A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8FA3AB9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2ABC26B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24E5C6A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4D47CFCF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07E0E37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672025302"/>
            <w:placeholder>
              <w:docPart w:val="C935D61A4F1F427AAF212EFF00244579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EF41158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44A541A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62896DD8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6A40C616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6FC17F5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9426563"/>
            <w:placeholder>
              <w:docPart w:val="D65856557CF14362843C30AD290665C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Trigonometri" w:value="Trigonometri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202FF117" w14:textId="4865DEB6" w:rsidR="00AE3C4A" w:rsidRPr="00507077" w:rsidRDefault="00E63B31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AE3C4A" w:rsidRPr="00507077" w14:paraId="2652A5E0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1FC25D0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51438503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nyelesaian Segi Tiga</w:t>
            </w:r>
          </w:p>
        </w:tc>
      </w:tr>
      <w:tr w:rsidR="00AE3C4A" w:rsidRPr="00507077" w14:paraId="43EEA66C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BB2376D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F051B28" w14:textId="17EB61CA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9.2 Petua Kosinus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51EF76BE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AAB2D1D" w14:textId="394C8221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2.1, 9.2.2, 9.2.3</w:t>
            </w:r>
          </w:p>
        </w:tc>
      </w:tr>
      <w:tr w:rsidR="00AE3C4A" w:rsidRPr="00302BB4" w14:paraId="5C0978D0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57364DC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26F12DC8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79EC02A1" w14:textId="77777777" w:rsidR="00AE3C4A" w:rsidRPr="00AE3C4A" w:rsidRDefault="00AE3C4A" w:rsidP="00AE3C4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tahkikkan petua kosinus.</w:t>
            </w:r>
          </w:p>
          <w:p w14:paraId="6E2DD97D" w14:textId="15540FA7" w:rsidR="00AE3C4A" w:rsidRPr="00AE3C4A" w:rsidRDefault="00AE3C4A" w:rsidP="00AE3C4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segi tiga yang melibatkan petua kosinus.</w:t>
            </w:r>
          </w:p>
          <w:p w14:paraId="729F1585" w14:textId="1189A9B3" w:rsidR="00AE3C4A" w:rsidRPr="00E216C9" w:rsidRDefault="00AE3C4A" w:rsidP="00AE3C4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masalah yang melibatkan petua kosinus.</w:t>
            </w:r>
          </w:p>
        </w:tc>
      </w:tr>
      <w:tr w:rsidR="00AE3C4A" w:rsidRPr="00507077" w14:paraId="126FBCFA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726CBA2C" w14:textId="34358F88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02F186E" w14:textId="77777777" w:rsidR="00AE3C4A" w:rsidRPr="00946888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6FA7D437" w14:textId="07A8BEC8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</w:t>
            </w:r>
            <w:r w:rsidR="00385CA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="00385CA7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 PPT Interaktif Bab 9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14852244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2804DEA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7CA8A76D" w14:textId="4E6E988D" w:rsidR="00AE3C4A" w:rsidRPr="00AE3C4A" w:rsidRDefault="00AE3C4A" w:rsidP="00AE3C4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Bahagikan murid kepada beberapa kumpulan.</w:t>
            </w:r>
          </w:p>
          <w:p w14:paraId="6D2BEE97" w14:textId="2245CC8C" w:rsidR="00AE3C4A" w:rsidRPr="00AE3C4A" w:rsidRDefault="00AE3C4A" w:rsidP="00AE3C4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Murid diminta mencari maklumat dalam internet tentang petua kosinus dan cara penggunaannya.</w:t>
            </w:r>
          </w:p>
          <w:p w14:paraId="496D0992" w14:textId="3D1DDBA6" w:rsidR="00AE3C4A" w:rsidRPr="00AE3C4A" w:rsidRDefault="00AE3C4A" w:rsidP="00AE3C4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Setiap kumpulan membentangkan hasil dapatan masing-masing.</w:t>
            </w:r>
          </w:p>
          <w:p w14:paraId="40E62FF2" w14:textId="196E9E91" w:rsidR="00AE3C4A" w:rsidRPr="00AE3C4A" w:rsidRDefault="00AE3C4A" w:rsidP="00AE3C4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Guru memberi penerangan lanjut untuk mengukuhkan pemahaman murid.</w:t>
            </w:r>
          </w:p>
          <w:p w14:paraId="17013280" w14:textId="77777777" w:rsidR="00AE3C4A" w:rsidRPr="00F953B2" w:rsidRDefault="00AE3C4A" w:rsidP="00AE3C4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59CA1B2C" w14:textId="77777777" w:rsidR="00AE3C4A" w:rsidRPr="00946888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39815308" w14:textId="77777777" w:rsidR="00AE3C4A" w:rsidRPr="00385CA7" w:rsidRDefault="00AE3C4A" w:rsidP="00385CA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85CA7">
              <w:rPr>
                <w:rFonts w:ascii="Arial" w:hAnsi="Arial" w:cs="Arial"/>
                <w:sz w:val="20"/>
                <w:szCs w:val="20"/>
                <w:lang w:val="en-US"/>
              </w:rPr>
              <w:t>Guru memberikan latihan berserta jawapan akhir kepada murid untuk dibuat di rumah</w:t>
            </w:r>
            <w:r w:rsidRPr="00C670E1">
              <w:t>.</w:t>
            </w:r>
          </w:p>
          <w:p w14:paraId="315B30E6" w14:textId="6FABC323" w:rsidR="00AE3C4A" w:rsidRPr="00630C2B" w:rsidRDefault="00AE3C4A" w:rsidP="00385CA7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746F3262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3B178FE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A7B8EA1" w14:textId="77777777" w:rsidR="00AE3C4A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27784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3C4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E3C4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urid dapat mencapai objektif pembelajaran dengan baik</w:t>
            </w:r>
            <w:r w:rsidR="00AE3C4A">
              <w:rPr>
                <w:rFonts w:ascii="Arial" w:hAnsi="Arial" w:cs="Arial"/>
                <w:sz w:val="20"/>
                <w:szCs w:val="20"/>
              </w:rPr>
              <w:t xml:space="preserve"> dan diberi latihan pengukuhan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1B6E9C" w14:textId="77777777" w:rsidR="00AE3C4A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527066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3C4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E3C4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E3C4A">
              <w:rPr>
                <w:rFonts w:ascii="Arial" w:hAnsi="Arial" w:cs="Arial"/>
                <w:sz w:val="20"/>
                <w:szCs w:val="20"/>
              </w:rPr>
              <w:t>M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urid tidak dapat mencapai objektif pembelajaran</w:t>
            </w:r>
            <w:r w:rsidR="00AE3C4A">
              <w:rPr>
                <w:rFonts w:ascii="Arial" w:hAnsi="Arial" w:cs="Arial"/>
                <w:sz w:val="20"/>
                <w:szCs w:val="20"/>
              </w:rPr>
              <w:t xml:space="preserve"> akan diberi bimbingan khas dan latihan pemulihan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7476E64" w14:textId="77777777" w:rsidR="00AE3C4A" w:rsidRDefault="00AE3C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E3C4A" w14:paraId="0F06B0C6" w14:textId="77777777" w:rsidTr="00043E9D">
        <w:tc>
          <w:tcPr>
            <w:tcW w:w="10790" w:type="dxa"/>
            <w:gridSpan w:val="5"/>
            <w:shd w:val="clear" w:color="auto" w:fill="92D050"/>
          </w:tcPr>
          <w:p w14:paraId="2DD2E9BB" w14:textId="77777777" w:rsidR="00AE3C4A" w:rsidRPr="004B546B" w:rsidRDefault="00AE3C4A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0F5D72B8" w14:textId="77777777" w:rsidR="00AE3C4A" w:rsidRDefault="00AE3C4A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E3C4A" w:rsidRPr="00507077" w14:paraId="0C2AFA5C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0EB84AB0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4F16029A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1A6E9E6C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481075377"/>
            <w:placeholder>
              <w:docPart w:val="EE118B2B1D7F4280BC31229EABCC25F0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20C04BDC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E3C4A" w:rsidRPr="00507077" w14:paraId="19A38882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67D3612E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89938108"/>
            <w:placeholder>
              <w:docPart w:val="B4697AAD205046EF8C27AD5F55DBB1C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3343FFAC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2B43AC8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73FE791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4B054EFB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31B8AD1B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816175113"/>
            <w:placeholder>
              <w:docPart w:val="7DACA7A6332E493191E8B9FB0CA9913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14D5C266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78F7182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050279BF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3DE50E2E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5B3CEAC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44584760"/>
            <w:placeholder>
              <w:docPart w:val="0DF76911675C45C097335B4315281B91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Trigonometri" w:value="Trigonometri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7E0C6E01" w14:textId="5BC52699" w:rsidR="00AE3C4A" w:rsidRPr="00507077" w:rsidRDefault="00E63B31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AE3C4A" w:rsidRPr="00507077" w14:paraId="56855564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75DD142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5317C97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nyelesaian Segi Tiga</w:t>
            </w:r>
          </w:p>
        </w:tc>
      </w:tr>
      <w:tr w:rsidR="00AE3C4A" w:rsidRPr="00507077" w14:paraId="2E08675B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429C16E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60EE8C93" w14:textId="26EAE008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9.3 Luas Segi Tiga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3A93C7A8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525F5338" w14:textId="24320F2E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3.1, 9.3.2, 9.3.3</w:t>
            </w:r>
          </w:p>
        </w:tc>
      </w:tr>
      <w:tr w:rsidR="00AE3C4A" w:rsidRPr="00302BB4" w14:paraId="739FDE63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371EA00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142AB09C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1A488BF1" w14:textId="77777777" w:rsidR="00AE3C4A" w:rsidRPr="00AE3C4A" w:rsidRDefault="00AE3C4A" w:rsidP="00AE3C4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 rumus luas segi tiga, dan seterusnya menentukan luas segi tiga.</w:t>
            </w:r>
          </w:p>
          <w:p w14:paraId="6C2D5A84" w14:textId="711BDFDD" w:rsidR="00AE3C4A" w:rsidRPr="00AE3C4A" w:rsidRDefault="00AE3C4A" w:rsidP="00AE3C4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 luas segi tiga menggunakan rumus Heron.</w:t>
            </w:r>
          </w:p>
          <w:p w14:paraId="0DF7B9CE" w14:textId="145B66DF" w:rsidR="00AE3C4A" w:rsidRPr="00E216C9" w:rsidRDefault="00AE3C4A" w:rsidP="00AE3C4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masalah yang melibatkan luas segi tiga.</w:t>
            </w:r>
          </w:p>
        </w:tc>
      </w:tr>
      <w:tr w:rsidR="00AE3C4A" w:rsidRPr="00507077" w14:paraId="7016EB13" w14:textId="77777777" w:rsidTr="00043E9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72371E7" w14:textId="74496221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5D5812A" w14:textId="77777777" w:rsidR="00AE3C4A" w:rsidRPr="00946888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6AC8DE5B" w14:textId="47914A89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</w:t>
            </w:r>
            <w:r w:rsidR="00385CA7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r w:rsidR="00385CA7">
              <w:rPr>
                <w:rFonts w:ascii="Arial" w:eastAsia="Calibri" w:hAnsi="Arial" w:cs="Arial"/>
                <w:kern w:val="0"/>
                <w:sz w:val="20"/>
                <w:szCs w:val="20"/>
                <w:lang w:val="en-MY"/>
                <w14:ligatures w14:val="none"/>
              </w:rPr>
              <w:t>menggunakan PPT Interaktif Bab 9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</w:p>
          <w:p w14:paraId="37072871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8A759BC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72A3D3E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52A38426" w14:textId="23E0D056" w:rsidR="00AE3C4A" w:rsidRPr="00AE3C4A" w:rsidRDefault="00AE3C4A" w:rsidP="00AE3C4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Murid dibahagikan kepada beberapa kumpulan.</w:t>
            </w:r>
          </w:p>
          <w:p w14:paraId="661192C0" w14:textId="77777777" w:rsidR="00AE3C4A" w:rsidRPr="00AE3C4A" w:rsidRDefault="00AE3C4A" w:rsidP="00AE3C4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Guru memberikan lembaran kerja yang berbeza kepada setiap kumpulan.</w:t>
            </w:r>
          </w:p>
          <w:p w14:paraId="4B37ADA3" w14:textId="77777777" w:rsidR="00AE3C4A" w:rsidRPr="00AE3C4A" w:rsidRDefault="00AE3C4A" w:rsidP="00AE3C4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Setiap ahli kumpulan berbincang untuk menyelesaikan lembaran kerja.</w:t>
            </w:r>
          </w:p>
          <w:p w14:paraId="320D108B" w14:textId="77777777" w:rsidR="00AE3C4A" w:rsidRPr="00AE3C4A" w:rsidRDefault="00AE3C4A" w:rsidP="00AE3C4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Selepas selesai, saling tukar lembaran kerja tersebut dengan kumpulan lain. Semak jawapan kumpulan itu.</w:t>
            </w:r>
          </w:p>
          <w:p w14:paraId="3A408587" w14:textId="77777777" w:rsidR="00AE3C4A" w:rsidRPr="00AE3C4A" w:rsidRDefault="00AE3C4A" w:rsidP="00AE3C4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Guru memberikan jawapan yang betul dan menerangkan jika terdapat jawapan yang salah.</w:t>
            </w:r>
          </w:p>
          <w:p w14:paraId="07E7C0BE" w14:textId="77777777" w:rsidR="00AE3C4A" w:rsidRPr="00F953B2" w:rsidRDefault="00AE3C4A" w:rsidP="00043E9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0D9E109" w14:textId="77777777" w:rsidR="00AE3C4A" w:rsidRPr="00946888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4FF4741A" w14:textId="4F243ED4" w:rsidR="00AE3C4A" w:rsidRPr="00385CA7" w:rsidRDefault="00AE3C4A" w:rsidP="00385CA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85CA7">
              <w:rPr>
                <w:rFonts w:ascii="Arial" w:hAnsi="Arial" w:cs="Arial"/>
                <w:sz w:val="20"/>
                <w:szCs w:val="20"/>
                <w:lang w:val="en-US"/>
              </w:rPr>
              <w:t>Guru memberikan latihan berserta jawapan akhir kepada murid untuk dibuat di rumah</w:t>
            </w:r>
            <w:r w:rsidRPr="00C670E1">
              <w:t>.</w:t>
            </w:r>
          </w:p>
        </w:tc>
      </w:tr>
      <w:tr w:rsidR="00AE3C4A" w:rsidRPr="00507077" w14:paraId="4BFA8E74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A452BBE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AABEAF9" w14:textId="77777777" w:rsidR="00AE3C4A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48188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3C4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E3C4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urid dapat mencapai objektif pembelajaran dengan baik</w:t>
            </w:r>
            <w:r w:rsidR="00AE3C4A">
              <w:rPr>
                <w:rFonts w:ascii="Arial" w:hAnsi="Arial" w:cs="Arial"/>
                <w:sz w:val="20"/>
                <w:szCs w:val="20"/>
              </w:rPr>
              <w:t xml:space="preserve"> dan diberi latihan pengukuhan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06208DC" w14:textId="77777777" w:rsidR="00AE3C4A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6322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3C4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E3C4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E3C4A">
              <w:rPr>
                <w:rFonts w:ascii="Arial" w:hAnsi="Arial" w:cs="Arial"/>
                <w:sz w:val="20"/>
                <w:szCs w:val="20"/>
              </w:rPr>
              <w:t>M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urid tidak dapat mencapai objektif pembelajaran</w:t>
            </w:r>
            <w:r w:rsidR="00AE3C4A">
              <w:rPr>
                <w:rFonts w:ascii="Arial" w:hAnsi="Arial" w:cs="Arial"/>
                <w:sz w:val="20"/>
                <w:szCs w:val="20"/>
              </w:rPr>
              <w:t xml:space="preserve"> akan diberi bimbingan khas dan latihan pemulihan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26E647E7" w14:textId="77777777" w:rsidR="00AE3C4A" w:rsidRDefault="00AE3C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E3C4A" w14:paraId="7BB11BF3" w14:textId="77777777" w:rsidTr="00043E9D">
        <w:tc>
          <w:tcPr>
            <w:tcW w:w="10790" w:type="dxa"/>
            <w:gridSpan w:val="5"/>
            <w:shd w:val="clear" w:color="auto" w:fill="92D050"/>
          </w:tcPr>
          <w:p w14:paraId="4FAB1E6A" w14:textId="77777777" w:rsidR="00AE3C4A" w:rsidRPr="004B546B" w:rsidRDefault="00AE3C4A" w:rsidP="00043E9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72BA99F4" w14:textId="77777777" w:rsidR="00AE3C4A" w:rsidRDefault="00AE3C4A" w:rsidP="00043E9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AE3C4A" w:rsidRPr="00507077" w14:paraId="3E2945E5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548A3249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4B801D8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22BA7D1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2054414477"/>
            <w:placeholder>
              <w:docPart w:val="C407B4C7450A46578B5C7982594118A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FD1C96D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E3C4A" w:rsidRPr="00507077" w14:paraId="2536A5E5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506B403A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1661748"/>
            <w:placeholder>
              <w:docPart w:val="357AFDB80AED42E7BD741C10EEB006E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3D8BC956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6B7C108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4275331D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588C1F34" w14:textId="77777777" w:rsidTr="00043E9D">
        <w:tc>
          <w:tcPr>
            <w:tcW w:w="1883" w:type="dxa"/>
            <w:shd w:val="clear" w:color="auto" w:fill="E2EFD9" w:themeFill="accent6" w:themeFillTint="33"/>
          </w:tcPr>
          <w:p w14:paraId="3C870B2C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8997455"/>
            <w:placeholder>
              <w:docPart w:val="B2AD035EDA074EB2A1C3726C22D5046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23C46DAE" w14:textId="77777777" w:rsidR="00AE3C4A" w:rsidRPr="00507077" w:rsidRDefault="00AE3C4A" w:rsidP="00043E9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1B065C2" w14:textId="77777777" w:rsidR="00AE3C4A" w:rsidRPr="007D365C" w:rsidRDefault="00AE3C4A" w:rsidP="00043E9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minit)</w:t>
            </w:r>
          </w:p>
        </w:tc>
        <w:tc>
          <w:tcPr>
            <w:tcW w:w="2969" w:type="dxa"/>
          </w:tcPr>
          <w:p w14:paraId="273C8A23" w14:textId="77777777" w:rsidR="00AE3C4A" w:rsidRPr="00507077" w:rsidRDefault="00AE3C4A" w:rsidP="00043E9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55E4F65D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95FA77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42615482"/>
            <w:placeholder>
              <w:docPart w:val="0172EDA59FF84683B10ED915F12DB44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Trigonometri" w:value="Trigonometri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1EB66247" w14:textId="203E3FD4" w:rsidR="00AE3C4A" w:rsidRPr="00507077" w:rsidRDefault="00E63B31" w:rsidP="00043E9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Trigonometri</w:t>
                </w:r>
              </w:p>
            </w:tc>
          </w:sdtContent>
        </w:sdt>
      </w:tr>
      <w:tr w:rsidR="00AE3C4A" w:rsidRPr="00507077" w14:paraId="584827BC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BCC2CF2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72E50D9D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nyelesaian Segi Tiga</w:t>
            </w:r>
          </w:p>
        </w:tc>
      </w:tr>
      <w:tr w:rsidR="00AE3C4A" w:rsidRPr="00507077" w14:paraId="5342C312" w14:textId="77777777" w:rsidTr="00043E9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329401F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50608D85" w14:textId="75AC7373" w:rsidR="00AE3C4A" w:rsidRPr="00AE3C4A" w:rsidRDefault="00AE3C4A" w:rsidP="00AE3C4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9.4 Aplikasi Petua Sinus,</w:t>
            </w:r>
          </w:p>
          <w:p w14:paraId="23220BF2" w14:textId="77777777" w:rsidR="00AE3C4A" w:rsidRPr="00AE3C4A" w:rsidRDefault="00AE3C4A" w:rsidP="00AE3C4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Petua Kosinus dan Luas</w:t>
            </w:r>
          </w:p>
          <w:p w14:paraId="408DC386" w14:textId="6C311A94" w:rsidR="00AE3C4A" w:rsidRPr="00507077" w:rsidRDefault="00AE3C4A" w:rsidP="00AE3C4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Segi Tiga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1992B27D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2BD631D7" w14:textId="79D12AE1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9.4.1</w:t>
            </w:r>
          </w:p>
        </w:tc>
      </w:tr>
      <w:tr w:rsidR="00AE3C4A" w:rsidRPr="00302BB4" w14:paraId="74124B6C" w14:textId="77777777" w:rsidTr="00043E9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3426BB2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662A638E" w14:textId="77777777" w:rsidR="00AE3C4A" w:rsidRPr="00507077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da akhir pengajaran dan pembelajar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dapat:</w:t>
            </w:r>
          </w:p>
          <w:p w14:paraId="53E0D9D9" w14:textId="48F4B7B3" w:rsidR="00AE3C4A" w:rsidRPr="00E216C9" w:rsidRDefault="00AE3C4A" w:rsidP="00043E9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 masalah yang melibatkan segi tiga.</w:t>
            </w:r>
          </w:p>
        </w:tc>
      </w:tr>
      <w:tr w:rsidR="00AE3C4A" w:rsidRPr="00507077" w14:paraId="7DCBC2C1" w14:textId="77777777" w:rsidTr="005D7A02">
        <w:trPr>
          <w:trHeight w:val="6470"/>
        </w:trPr>
        <w:tc>
          <w:tcPr>
            <w:tcW w:w="1883" w:type="dxa"/>
            <w:shd w:val="clear" w:color="auto" w:fill="E2EFD9" w:themeFill="accent6" w:themeFillTint="33"/>
          </w:tcPr>
          <w:p w14:paraId="7CE45628" w14:textId="3C8B2275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ECA3A56" w14:textId="77777777" w:rsidR="00AE3C4A" w:rsidRPr="00946888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:</w:t>
            </w:r>
          </w:p>
          <w:p w14:paraId="0F2CCE2F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Guru menerangkan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isi pelajaran yang akan dipelajari.</w:t>
            </w:r>
          </w:p>
          <w:p w14:paraId="44EEABDA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343AEAD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690EC94" w14:textId="77777777" w:rsidR="00AE3C4A" w:rsidRDefault="00AE3C4A" w:rsidP="00043E9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:</w:t>
            </w:r>
          </w:p>
          <w:p w14:paraId="18933E0D" w14:textId="46B6573C" w:rsidR="00AE3C4A" w:rsidRPr="00AE3C4A" w:rsidRDefault="00AE3C4A" w:rsidP="00AE3C4A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Secara berkumpulan, murid mengenal pasti tiga bangunan dalam sekolah.</w:t>
            </w:r>
          </w:p>
          <w:p w14:paraId="63C03E8E" w14:textId="72DBAF11" w:rsidR="00AE3C4A" w:rsidRPr="00AE3C4A" w:rsidRDefault="00AE3C4A" w:rsidP="00AE3C4A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Dapatkan jarak terdekat antara setiap bangunan.</w:t>
            </w:r>
          </w:p>
          <w:p w14:paraId="0AC93F22" w14:textId="36189784" w:rsidR="00AE3C4A" w:rsidRPr="00AE3C4A" w:rsidRDefault="00AE3C4A" w:rsidP="00AE3C4A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Menggunakan kreativiti murid, aplikasikan pengetahuan menggunakan hukum sinus dan hukum kosinus untuk mendapatka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luas tercangkum dalam kedudukan ketiga-tiga bangunan itu.</w:t>
            </w:r>
          </w:p>
          <w:p w14:paraId="2CE50A10" w14:textId="2CD3512E" w:rsidR="00AE3C4A" w:rsidRPr="00AE3C4A" w:rsidRDefault="00AE3C4A" w:rsidP="00AE3C4A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AE3C4A">
              <w:rPr>
                <w:rFonts w:ascii="Arial" w:hAnsi="Arial" w:cs="Arial"/>
                <w:sz w:val="20"/>
                <w:szCs w:val="20"/>
                <w:lang w:val="en-US"/>
              </w:rPr>
              <w:t>Bentangkan hasil dapatan kumpulan anda.</w:t>
            </w:r>
          </w:p>
          <w:p w14:paraId="34EA5B5B" w14:textId="77777777" w:rsidR="00AE3C4A" w:rsidRPr="00F953B2" w:rsidRDefault="00AE3C4A" w:rsidP="00AE3C4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9BFCC85" w14:textId="77777777" w:rsidR="00AE3C4A" w:rsidRPr="00946888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:</w:t>
            </w:r>
          </w:p>
          <w:p w14:paraId="7E15F9CE" w14:textId="77777777" w:rsidR="00AE3C4A" w:rsidRPr="00385CA7" w:rsidRDefault="00AE3C4A" w:rsidP="00385CA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85CA7">
              <w:rPr>
                <w:rFonts w:ascii="Arial" w:hAnsi="Arial" w:cs="Arial"/>
                <w:sz w:val="20"/>
                <w:szCs w:val="20"/>
                <w:lang w:val="en-US"/>
              </w:rPr>
              <w:t>Guru memberikan latihan berserta jawapan akhir kepada murid untuk dibuat di rumah</w:t>
            </w:r>
            <w:r w:rsidRPr="00C670E1">
              <w:t>.</w:t>
            </w:r>
          </w:p>
          <w:p w14:paraId="2C1D5ED4" w14:textId="40B5BB5F" w:rsidR="00AE3C4A" w:rsidRPr="00385CA7" w:rsidRDefault="00AE3C4A" w:rsidP="00385CA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E3C4A" w:rsidRPr="00507077" w14:paraId="03B967F2" w14:textId="77777777" w:rsidTr="00043E9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CFB5ADB" w14:textId="77777777" w:rsidR="00AE3C4A" w:rsidRPr="007D365C" w:rsidRDefault="00AE3C4A" w:rsidP="00043E9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1D93709" w14:textId="77777777" w:rsidR="00AE3C4A" w:rsidRPr="00630C2B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5256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3C4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E3C4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urid dapat mencapai objektif pembelajaran dengan baik</w:t>
            </w:r>
            <w:r w:rsidR="00AE3C4A">
              <w:rPr>
                <w:rFonts w:ascii="Arial" w:hAnsi="Arial" w:cs="Arial"/>
                <w:sz w:val="20"/>
                <w:szCs w:val="20"/>
              </w:rPr>
              <w:t xml:space="preserve"> dan diberi latihan pengukuhan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52125F1" w14:textId="77777777" w:rsidR="00AE3C4A" w:rsidRPr="00507077" w:rsidRDefault="00000000" w:rsidP="00043E9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90714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3C4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E3C4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E3C4A">
              <w:rPr>
                <w:rFonts w:ascii="Arial" w:hAnsi="Arial" w:cs="Arial"/>
                <w:sz w:val="20"/>
                <w:szCs w:val="20"/>
              </w:rPr>
              <w:t>M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urid tidak dapat mencapai objektif pembelajaran</w:t>
            </w:r>
            <w:r w:rsidR="00AE3C4A">
              <w:rPr>
                <w:rFonts w:ascii="Arial" w:hAnsi="Arial" w:cs="Arial"/>
                <w:sz w:val="20"/>
                <w:szCs w:val="20"/>
              </w:rPr>
              <w:t xml:space="preserve"> akan diberi bimbingan khas dan latihan pemulihan</w:t>
            </w:r>
            <w:r w:rsidR="00AE3C4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1DF37E38" w14:textId="77777777" w:rsidR="00AE3C4A" w:rsidRDefault="00AE3C4A"/>
    <w:sectPr w:rsidR="00AE3C4A" w:rsidSect="00AA10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1599"/>
    <w:multiLevelType w:val="hybridMultilevel"/>
    <w:tmpl w:val="6310BD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12CFA"/>
    <w:multiLevelType w:val="hybridMultilevel"/>
    <w:tmpl w:val="1BE202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477CB8"/>
    <w:multiLevelType w:val="hybridMultilevel"/>
    <w:tmpl w:val="F934C6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224530"/>
    <w:multiLevelType w:val="hybridMultilevel"/>
    <w:tmpl w:val="F5124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62401748">
    <w:abstractNumId w:val="3"/>
  </w:num>
  <w:num w:numId="2" w16cid:durableId="289480341">
    <w:abstractNumId w:val="4"/>
  </w:num>
  <w:num w:numId="3" w16cid:durableId="2045326880">
    <w:abstractNumId w:val="0"/>
  </w:num>
  <w:num w:numId="4" w16cid:durableId="6710522">
    <w:abstractNumId w:val="1"/>
  </w:num>
  <w:num w:numId="5" w16cid:durableId="811750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7Q0NTewNDC0MDVR0lEKTi0uzszPAykwqgUAty5CKSwAAAA="/>
  </w:docVars>
  <w:rsids>
    <w:rsidRoot w:val="00AA1084"/>
    <w:rsid w:val="00334A52"/>
    <w:rsid w:val="00385CA7"/>
    <w:rsid w:val="005D7A02"/>
    <w:rsid w:val="009532EF"/>
    <w:rsid w:val="00AA1084"/>
    <w:rsid w:val="00AE3C4A"/>
    <w:rsid w:val="00E63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F771E"/>
  <w15:chartTrackingRefBased/>
  <w15:docId w15:val="{9AAD48E4-AFC3-4CE7-B728-A3EAC83D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C4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10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A1084"/>
    <w:rPr>
      <w:color w:val="808080"/>
    </w:rPr>
  </w:style>
  <w:style w:type="paragraph" w:styleId="ListParagraph">
    <w:name w:val="List Paragraph"/>
    <w:basedOn w:val="Normal"/>
    <w:uiPriority w:val="34"/>
    <w:qFormat/>
    <w:rsid w:val="00AA10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6DE195AC104676A60AD4ABC8757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DCFAE-E4E2-4F55-AF45-7603CFB00DF9}"/>
      </w:docPartPr>
      <w:docPartBody>
        <w:p w:rsidR="009213A7" w:rsidRDefault="009213A7" w:rsidP="009213A7">
          <w:pPr>
            <w:pStyle w:val="626DE195AC104676A60AD4ABC8757CE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FB8BD41C2C54A99ADC27D2BD7E53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C2DB-5821-446F-99AF-225482D7E825}"/>
      </w:docPartPr>
      <w:docPartBody>
        <w:p w:rsidR="009213A7" w:rsidRDefault="009213A7" w:rsidP="009213A7">
          <w:pPr>
            <w:pStyle w:val="EFB8BD41C2C54A99ADC27D2BD7E53039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46754AD6DD547E2824EDEF3C942E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FCAC-5FFC-47FD-9872-74DC91878D9F}"/>
      </w:docPartPr>
      <w:docPartBody>
        <w:p w:rsidR="009213A7" w:rsidRDefault="009213A7" w:rsidP="009213A7">
          <w:pPr>
            <w:pStyle w:val="E46754AD6DD547E2824EDEF3C942EE05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2EAFA72331494CB691AC6280B07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05E7C-A103-47EF-8433-A9CC1FFFC96F}"/>
      </w:docPartPr>
      <w:docPartBody>
        <w:p w:rsidR="009213A7" w:rsidRDefault="009213A7" w:rsidP="009213A7">
          <w:pPr>
            <w:pStyle w:val="EC2EAFA72331494CB691AC6280B07CA9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284B4B6B428419EBBCA2CCCECE05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0E783-3E0E-4365-848D-A7BCCA94318E}"/>
      </w:docPartPr>
      <w:docPartBody>
        <w:p w:rsidR="009213A7" w:rsidRDefault="009213A7" w:rsidP="009213A7">
          <w:pPr>
            <w:pStyle w:val="4284B4B6B428419EBBCA2CCCECE05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84894BBE68D4AE4A34BDFE674986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1254A-3B14-4EE9-BE70-001B1F2A99E1}"/>
      </w:docPartPr>
      <w:docPartBody>
        <w:p w:rsidR="009213A7" w:rsidRDefault="009213A7" w:rsidP="009213A7">
          <w:pPr>
            <w:pStyle w:val="A84894BBE68D4AE4A34BDFE6749863A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935D61A4F1F427AAF212EFF00244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F6EDA-EE2D-4BC4-9734-27C9ADB81EF3}"/>
      </w:docPartPr>
      <w:docPartBody>
        <w:p w:rsidR="009213A7" w:rsidRDefault="009213A7" w:rsidP="009213A7">
          <w:pPr>
            <w:pStyle w:val="C935D61A4F1F427AAF212EFF00244579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5856557CF14362843C30AD29066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BCBB7-FE97-481A-9660-634A17E7E440}"/>
      </w:docPartPr>
      <w:docPartBody>
        <w:p w:rsidR="009213A7" w:rsidRDefault="009213A7" w:rsidP="009213A7">
          <w:pPr>
            <w:pStyle w:val="D65856557CF14362843C30AD290665C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E118B2B1D7F4280BC31229EABCC2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02D51-A131-4FB4-BE36-E8D8AAB0186D}"/>
      </w:docPartPr>
      <w:docPartBody>
        <w:p w:rsidR="009213A7" w:rsidRDefault="009213A7" w:rsidP="009213A7">
          <w:pPr>
            <w:pStyle w:val="EE118B2B1D7F4280BC31229EABCC25F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4697AAD205046EF8C27AD5F55DBB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20F0F-92CC-4203-AADC-353EAD09D056}"/>
      </w:docPartPr>
      <w:docPartBody>
        <w:p w:rsidR="009213A7" w:rsidRDefault="009213A7" w:rsidP="009213A7">
          <w:pPr>
            <w:pStyle w:val="B4697AAD205046EF8C27AD5F55DBB1C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DACA7A6332E493191E8B9FB0CA99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17F2B-D86B-437A-BA11-61F7A9A70E8F}"/>
      </w:docPartPr>
      <w:docPartBody>
        <w:p w:rsidR="009213A7" w:rsidRDefault="009213A7" w:rsidP="009213A7">
          <w:pPr>
            <w:pStyle w:val="7DACA7A6332E493191E8B9FB0CA99130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F76911675C45C097335B4315281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EA567-5799-416F-B87E-C63842D796DD}"/>
      </w:docPartPr>
      <w:docPartBody>
        <w:p w:rsidR="009213A7" w:rsidRDefault="009213A7" w:rsidP="009213A7">
          <w:pPr>
            <w:pStyle w:val="0DF76911675C45C097335B4315281B9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407B4C7450A46578B5C798259411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A653C-9303-43B4-84F9-D372543667B3}"/>
      </w:docPartPr>
      <w:docPartBody>
        <w:p w:rsidR="009213A7" w:rsidRDefault="009213A7" w:rsidP="009213A7">
          <w:pPr>
            <w:pStyle w:val="C407B4C7450A46578B5C7982594118A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57AFDB80AED42E7BD741C10EEB00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E4662-AF30-43F8-AB5C-BA0531886B93}"/>
      </w:docPartPr>
      <w:docPartBody>
        <w:p w:rsidR="009213A7" w:rsidRDefault="009213A7" w:rsidP="009213A7">
          <w:pPr>
            <w:pStyle w:val="357AFDB80AED42E7BD741C10EEB006E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2AD035EDA074EB2A1C3726C22D50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583D3-E15D-4661-851A-7C1B708845D3}"/>
      </w:docPartPr>
      <w:docPartBody>
        <w:p w:rsidR="009213A7" w:rsidRDefault="009213A7" w:rsidP="009213A7">
          <w:pPr>
            <w:pStyle w:val="B2AD035EDA074EB2A1C3726C22D50460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72EDA59FF84683B10ED915F12DB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10A5A-5B20-4005-970B-C13DED6B4877}"/>
      </w:docPartPr>
      <w:docPartBody>
        <w:p w:rsidR="009213A7" w:rsidRDefault="009213A7" w:rsidP="009213A7">
          <w:pPr>
            <w:pStyle w:val="0172EDA59FF84683B10ED915F12DB448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13A7"/>
    <w:rsid w:val="00046FDF"/>
    <w:rsid w:val="00395402"/>
    <w:rsid w:val="00921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13A7"/>
    <w:rPr>
      <w:color w:val="808080"/>
    </w:rPr>
  </w:style>
  <w:style w:type="paragraph" w:customStyle="1" w:styleId="626DE195AC104676A60AD4ABC8757CEB">
    <w:name w:val="626DE195AC104676A60AD4ABC8757CEB"/>
    <w:rsid w:val="009213A7"/>
  </w:style>
  <w:style w:type="paragraph" w:customStyle="1" w:styleId="EFB8BD41C2C54A99ADC27D2BD7E53039">
    <w:name w:val="EFB8BD41C2C54A99ADC27D2BD7E53039"/>
    <w:rsid w:val="009213A7"/>
  </w:style>
  <w:style w:type="paragraph" w:customStyle="1" w:styleId="E46754AD6DD547E2824EDEF3C942EE05">
    <w:name w:val="E46754AD6DD547E2824EDEF3C942EE05"/>
    <w:rsid w:val="009213A7"/>
  </w:style>
  <w:style w:type="paragraph" w:customStyle="1" w:styleId="EC2EAFA72331494CB691AC6280B07CA9">
    <w:name w:val="EC2EAFA72331494CB691AC6280B07CA9"/>
    <w:rsid w:val="009213A7"/>
  </w:style>
  <w:style w:type="paragraph" w:customStyle="1" w:styleId="4284B4B6B428419EBBCA2CCCECE05AE0">
    <w:name w:val="4284B4B6B428419EBBCA2CCCECE05AE0"/>
    <w:rsid w:val="009213A7"/>
  </w:style>
  <w:style w:type="paragraph" w:customStyle="1" w:styleId="A84894BBE68D4AE4A34BDFE6749863A6">
    <w:name w:val="A84894BBE68D4AE4A34BDFE6749863A6"/>
    <w:rsid w:val="009213A7"/>
  </w:style>
  <w:style w:type="paragraph" w:customStyle="1" w:styleId="C935D61A4F1F427AAF212EFF00244579">
    <w:name w:val="C935D61A4F1F427AAF212EFF00244579"/>
    <w:rsid w:val="009213A7"/>
  </w:style>
  <w:style w:type="paragraph" w:customStyle="1" w:styleId="D65856557CF14362843C30AD290665C0">
    <w:name w:val="D65856557CF14362843C30AD290665C0"/>
    <w:rsid w:val="009213A7"/>
  </w:style>
  <w:style w:type="paragraph" w:customStyle="1" w:styleId="EE118B2B1D7F4280BC31229EABCC25F0">
    <w:name w:val="EE118B2B1D7F4280BC31229EABCC25F0"/>
    <w:rsid w:val="009213A7"/>
  </w:style>
  <w:style w:type="paragraph" w:customStyle="1" w:styleId="B4697AAD205046EF8C27AD5F55DBB1C6">
    <w:name w:val="B4697AAD205046EF8C27AD5F55DBB1C6"/>
    <w:rsid w:val="009213A7"/>
  </w:style>
  <w:style w:type="paragraph" w:customStyle="1" w:styleId="7DACA7A6332E493191E8B9FB0CA99130">
    <w:name w:val="7DACA7A6332E493191E8B9FB0CA99130"/>
    <w:rsid w:val="009213A7"/>
  </w:style>
  <w:style w:type="paragraph" w:customStyle="1" w:styleId="0DF76911675C45C097335B4315281B91">
    <w:name w:val="0DF76911675C45C097335B4315281B91"/>
    <w:rsid w:val="009213A7"/>
  </w:style>
  <w:style w:type="paragraph" w:customStyle="1" w:styleId="C407B4C7450A46578B5C7982594118AF">
    <w:name w:val="C407B4C7450A46578B5C7982594118AF"/>
    <w:rsid w:val="009213A7"/>
  </w:style>
  <w:style w:type="paragraph" w:customStyle="1" w:styleId="357AFDB80AED42E7BD741C10EEB006E8">
    <w:name w:val="357AFDB80AED42E7BD741C10EEB006E8"/>
    <w:rsid w:val="009213A7"/>
  </w:style>
  <w:style w:type="paragraph" w:customStyle="1" w:styleId="B2AD035EDA074EB2A1C3726C22D50460">
    <w:name w:val="B2AD035EDA074EB2A1C3726C22D50460"/>
    <w:rsid w:val="009213A7"/>
  </w:style>
  <w:style w:type="paragraph" w:customStyle="1" w:styleId="0172EDA59FF84683B10ED915F12DB448">
    <w:name w:val="0172EDA59FF84683B10ED915F12DB448"/>
    <w:rsid w:val="009213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3</cp:revision>
  <dcterms:created xsi:type="dcterms:W3CDTF">2023-09-29T03:42:00Z</dcterms:created>
  <dcterms:modified xsi:type="dcterms:W3CDTF">2023-11-02T05:53:00Z</dcterms:modified>
</cp:coreProperties>
</file>